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factorization</w:t>
      </w:r>
    </w:p>
    <w:p>
      <w:pPr>
        <w:pStyle w:val="Author"/>
      </w:pPr>
      <w:r>
        <w:t xml:space="preserve">Millie 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introduction to factoriz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Introduction to factorization](please add link)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51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6</m:t>
        </m:r>
        <m:r>
          <m:t>m</m:t>
        </m:r>
        <m:r>
          <m:rPr>
            <m:sty m:val="p"/>
          </m:rPr>
          <m:t>+</m:t>
        </m:r>
        <m:r>
          <m:t>3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5</m:t>
        </m:r>
        <m:r>
          <m:t>f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5</m:t>
        </m:r>
        <m:r>
          <m:t>k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9</m:t>
        </m:r>
        <m:r>
          <m:t>x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n</m:t>
        </m:r>
        <m:r>
          <m:t>m</m:t>
        </m:r>
        <m:r>
          <m:rPr>
            <m:sty m:val="p"/>
          </m:rPr>
          <m:t>+</m:t>
        </m:r>
        <m:r>
          <m:t>12</m:t>
        </m:r>
        <m:r>
          <m:t>m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12</m:t>
        </m:r>
        <m:r>
          <m:t>w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w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  <m:r>
          <m:t>b</m:t>
        </m:r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3</m:t>
        </m:r>
        <m:r>
          <m:t>w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x</m:t>
        </m:r>
        <m:r>
          <m:t>w</m:t>
        </m:r>
        <m:r>
          <m:rPr>
            <m:sty m:val="p"/>
          </m:rPr>
          <m:t>+</m:t>
        </m:r>
        <m:r>
          <m:t>x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r>
          <m:rPr>
            <m:sty m:val="p"/>
          </m:rPr>
          <m:t>−</m:t>
        </m:r>
        <m:r>
          <m:t>2</m:t>
        </m:r>
        <m:r>
          <m:t>a</m:t>
        </m:r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  <m:r>
          <m:rPr>
            <m:sty m:val="p"/>
          </m:rPr>
          <m:t>+</m:t>
        </m:r>
        <m:r>
          <m:t>3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+</m:t>
        </m:r>
        <m:r>
          <m:t>3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2.1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21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−</m:t>
        </m:r>
        <m:r>
          <m:t>6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.</w:t>
      </w:r>
    </w:p>
    <w:bookmarkEnd w:id="21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s from Q1 and Q2 , solve the following express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2" Target="pleaseadd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2" Target="pleaseadd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factorization</dc:title>
  <dc:creator>Millie Pike</dc:creator>
  <cp:keywords/>
  <dcterms:created xsi:type="dcterms:W3CDTF">2025-05-01T11:53:58Z</dcterms:created>
  <dcterms:modified xsi:type="dcterms:W3CDTF">2025-05-01T11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factoriz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